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28FA" w:rsidRPr="006F28FA" w:rsidRDefault="006F28FA" w:rsidP="006F28F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F28FA">
        <w:rPr>
          <w:rFonts w:ascii="Arial" w:hAnsi="Arial" w:cs="Arial"/>
          <w:b/>
          <w:sz w:val="24"/>
          <w:szCs w:val="24"/>
        </w:rPr>
        <w:t>Mr. Fulumirani</w:t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</w:t>
      </w:r>
      <w:r w:rsidRPr="006F28FA">
        <w:rPr>
          <w:rFonts w:ascii="Arial" w:hAnsi="Arial" w:cs="Arial"/>
          <w:b/>
          <w:sz w:val="24"/>
          <w:szCs w:val="24"/>
        </w:rPr>
        <w:t>Fred T. Korematsu MS</w:t>
      </w:r>
    </w:p>
    <w:p w:rsidR="006F28FA" w:rsidRPr="006F28FA" w:rsidRDefault="006F28FA" w:rsidP="006F28F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F28FA">
        <w:rPr>
          <w:rFonts w:ascii="Arial" w:hAnsi="Arial" w:cs="Arial"/>
          <w:b/>
          <w:sz w:val="24"/>
          <w:szCs w:val="24"/>
        </w:rPr>
        <w:t>C Building 209</w:t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 w:rsidRPr="006F28FA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 xml:space="preserve">    </w:t>
      </w:r>
      <w:r w:rsidR="008818A5">
        <w:rPr>
          <w:rFonts w:ascii="Arial" w:hAnsi="Arial" w:cs="Arial"/>
          <w:b/>
          <w:sz w:val="24"/>
          <w:szCs w:val="24"/>
        </w:rPr>
        <w:t>Fall Semester 2019</w:t>
      </w:r>
    </w:p>
    <w:p w:rsidR="006F28FA" w:rsidRPr="001A4423" w:rsidRDefault="006F28FA" w:rsidP="006F28F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6F28FA" w:rsidRPr="006F28FA" w:rsidRDefault="006F28FA" w:rsidP="006F28FA">
      <w:pPr>
        <w:spacing w:after="0" w:line="240" w:lineRule="auto"/>
        <w:jc w:val="center"/>
        <w:rPr>
          <w:rFonts w:ascii="Lucida Calligraphy" w:hAnsi="Lucida Calligraphy" w:cs="Tahoma"/>
          <w:b/>
          <w:sz w:val="32"/>
          <w:szCs w:val="32"/>
        </w:rPr>
      </w:pPr>
      <w:r w:rsidRPr="006F28FA">
        <w:rPr>
          <w:rFonts w:ascii="Lucida Calligraphy" w:hAnsi="Lucida Calligraphy" w:cs="Tahoma"/>
          <w:b/>
          <w:sz w:val="32"/>
          <w:szCs w:val="32"/>
        </w:rPr>
        <w:t>World History</w:t>
      </w:r>
    </w:p>
    <w:p w:rsidR="006F28FA" w:rsidRPr="00DB2CCE" w:rsidRDefault="00951E4D" w:rsidP="006F28FA">
      <w:pPr>
        <w:spacing w:after="0" w:line="240" w:lineRule="auto"/>
        <w:jc w:val="center"/>
        <w:rPr>
          <w:rFonts w:ascii="Castellar" w:hAnsi="Castellar"/>
          <w:b/>
          <w:sz w:val="28"/>
          <w:szCs w:val="28"/>
        </w:rPr>
      </w:pPr>
      <w:r w:rsidRPr="00DB2CCE">
        <w:rPr>
          <w:rFonts w:ascii="Castellar" w:hAnsi="Castellar"/>
          <w:b/>
          <w:sz w:val="28"/>
          <w:szCs w:val="28"/>
        </w:rPr>
        <w:t>Medieval Websites</w:t>
      </w:r>
      <w:r w:rsidR="006F28FA" w:rsidRPr="00DB2CCE">
        <w:rPr>
          <w:rFonts w:ascii="Castellar" w:hAnsi="Castellar"/>
          <w:b/>
          <w:sz w:val="28"/>
          <w:szCs w:val="28"/>
        </w:rPr>
        <w:t xml:space="preserve"> </w:t>
      </w:r>
    </w:p>
    <w:p w:rsidR="006F28FA" w:rsidRPr="006F28FA" w:rsidRDefault="006F28FA" w:rsidP="006F28FA">
      <w:pPr>
        <w:spacing w:after="0" w:line="240" w:lineRule="auto"/>
        <w:jc w:val="center"/>
        <w:rPr>
          <w:rFonts w:ascii="Castellar" w:hAnsi="Castellar"/>
          <w:b/>
          <w:sz w:val="28"/>
          <w:szCs w:val="28"/>
        </w:rPr>
      </w:pPr>
      <w:r w:rsidRPr="006F28FA">
        <w:rPr>
          <w:rFonts w:ascii="Castellar" w:hAnsi="Castellar"/>
          <w:b/>
          <w:sz w:val="28"/>
          <w:szCs w:val="28"/>
        </w:rPr>
        <w:t>Group Activity*</w:t>
      </w:r>
    </w:p>
    <w:p w:rsidR="006F28FA" w:rsidRPr="006F28FA" w:rsidRDefault="006F28FA" w:rsidP="006F28FA">
      <w:pPr>
        <w:spacing w:after="0" w:line="240" w:lineRule="auto"/>
        <w:jc w:val="center"/>
        <w:rPr>
          <w:rFonts w:ascii="Arial Black" w:hAnsi="Arial Black"/>
          <w:sz w:val="28"/>
          <w:szCs w:val="28"/>
        </w:rPr>
      </w:pPr>
      <w:r w:rsidRPr="006F28FA">
        <w:rPr>
          <w:rFonts w:ascii="Arial Black" w:hAnsi="Arial Black"/>
          <w:sz w:val="28"/>
          <w:szCs w:val="28"/>
        </w:rPr>
        <w:t>Periods: 1, 2, 3, 6, &amp; 7 (Grade 7)</w:t>
      </w:r>
    </w:p>
    <w:p w:rsidR="006F28FA" w:rsidRPr="006F28FA" w:rsidRDefault="00335418" w:rsidP="006F28FA">
      <w:pPr>
        <w:spacing w:after="0" w:line="240" w:lineRule="auto"/>
        <w:jc w:val="center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Due: Tuesday, November 12</w:t>
      </w:r>
      <w:bookmarkStart w:id="0" w:name="_GoBack"/>
      <w:bookmarkEnd w:id="0"/>
      <w:r w:rsidR="008818A5">
        <w:rPr>
          <w:rFonts w:ascii="Arial Black" w:hAnsi="Arial Black"/>
          <w:sz w:val="28"/>
          <w:szCs w:val="28"/>
        </w:rPr>
        <w:t>, 2019</w:t>
      </w:r>
    </w:p>
    <w:p w:rsidR="006F28FA" w:rsidRPr="007354A7" w:rsidRDefault="006F28FA" w:rsidP="006F28FA">
      <w:pPr>
        <w:spacing w:after="0" w:line="240" w:lineRule="auto"/>
        <w:jc w:val="center"/>
        <w:rPr>
          <w:rFonts w:ascii="Elephant" w:hAnsi="Elephant"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 xml:space="preserve">Directions: Web sites have information about what a particular town or city has to offer to people who visit or wish </w:t>
      </w:r>
      <w:r w:rsidR="00E0387C">
        <w:rPr>
          <w:rFonts w:ascii="Tahoma" w:hAnsi="Tahoma" w:cs="Tahoma"/>
          <w:b/>
          <w:sz w:val="28"/>
          <w:szCs w:val="28"/>
        </w:rPr>
        <w:t xml:space="preserve">to </w:t>
      </w:r>
      <w:r w:rsidRPr="00053CA4">
        <w:rPr>
          <w:rFonts w:ascii="Tahoma" w:hAnsi="Tahoma" w:cs="Tahoma"/>
          <w:b/>
          <w:sz w:val="28"/>
          <w:szCs w:val="28"/>
        </w:rPr>
        <w:t>live here. Design a web site for a medieval town. Your site should include these things:</w:t>
      </w: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home page with town’s name and slogan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describes two types of housing, one for wealthy people, the other for common people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describes at least two kinds of job opportunities that is available.</w:t>
      </w:r>
    </w:p>
    <w:p w:rsidR="006F28FA" w:rsidRPr="00053CA4" w:rsidRDefault="006F28FA" w:rsidP="006F28FA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53CA4">
        <w:rPr>
          <w:rFonts w:ascii="Tahoma" w:hAnsi="Tahoma" w:cs="Tahoma"/>
          <w:b/>
          <w:sz w:val="28"/>
          <w:szCs w:val="28"/>
        </w:rPr>
        <w:t>A page that presents information about at least two types of leisure activities in the town.</w:t>
      </w: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053CA4">
        <w:rPr>
          <w:rFonts w:ascii="Lucida Calligraphy" w:hAnsi="Lucida Calligraphy" w:cs="Tahoma"/>
          <w:b/>
          <w:sz w:val="28"/>
          <w:szCs w:val="28"/>
        </w:rPr>
        <w:t>Always do your best work!</w:t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  <w:r w:rsidRPr="00053CA4">
        <w:rPr>
          <w:rFonts w:ascii="Lucida Calligraphy" w:hAnsi="Lucida Calligraphy" w:cs="Tahoma"/>
          <w:b/>
          <w:sz w:val="28"/>
          <w:szCs w:val="28"/>
        </w:rPr>
        <w:sym w:font="Wingdings" w:char="F04A"/>
      </w: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</w:p>
    <w:p w:rsidR="006F28FA" w:rsidRPr="00053CA4" w:rsidRDefault="006F28FA" w:rsidP="006F28FA">
      <w:pPr>
        <w:spacing w:after="0" w:line="240" w:lineRule="auto"/>
        <w:rPr>
          <w:rFonts w:ascii="Lucida Calligraphy" w:hAnsi="Lucida Calligraphy" w:cs="Tahoma"/>
          <w:b/>
          <w:sz w:val="28"/>
          <w:szCs w:val="28"/>
        </w:rPr>
      </w:pPr>
      <w:r w:rsidRPr="00053CA4">
        <w:rPr>
          <w:rFonts w:ascii="Lucida Calligraphy" w:hAnsi="Lucida Calligraphy" w:cs="Tahoma"/>
          <w:b/>
          <w:sz w:val="28"/>
          <w:szCs w:val="28"/>
        </w:rPr>
        <w:t>Mr. Fulumirani</w:t>
      </w:r>
    </w:p>
    <w:p w:rsidR="006F28FA" w:rsidRPr="00053CA4" w:rsidRDefault="005A33D4" w:rsidP="006F28FA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sz w:val="28"/>
          <w:szCs w:val="28"/>
        </w:rPr>
        <w:t>*Each group member must participate equally!</w:t>
      </w:r>
    </w:p>
    <w:p w:rsidR="007759A2" w:rsidRDefault="00335418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7211D6"/>
    <w:multiLevelType w:val="hybridMultilevel"/>
    <w:tmpl w:val="03DA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re0sDAzsDAyt7BQ0lEKTi0uzszPAykwqwUA5uCPySwAAAA="/>
  </w:docVars>
  <w:rsids>
    <w:rsidRoot w:val="006F28FA"/>
    <w:rsid w:val="00204B11"/>
    <w:rsid w:val="002C7640"/>
    <w:rsid w:val="00310A35"/>
    <w:rsid w:val="00335418"/>
    <w:rsid w:val="004B2EE5"/>
    <w:rsid w:val="004C67FB"/>
    <w:rsid w:val="005A33D4"/>
    <w:rsid w:val="00612BC8"/>
    <w:rsid w:val="00622606"/>
    <w:rsid w:val="006F28FA"/>
    <w:rsid w:val="00755B80"/>
    <w:rsid w:val="008573C4"/>
    <w:rsid w:val="008818A5"/>
    <w:rsid w:val="00951E4D"/>
    <w:rsid w:val="00A653E2"/>
    <w:rsid w:val="00CA5F49"/>
    <w:rsid w:val="00DB2CCE"/>
    <w:rsid w:val="00E0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D30E2"/>
  <w15:chartTrackingRefBased/>
  <w15:docId w15:val="{3889C037-B849-43E9-BB4B-856EC9834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8F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8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6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7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cp:lastPrinted>2017-11-07T21:19:00Z</cp:lastPrinted>
  <dcterms:created xsi:type="dcterms:W3CDTF">2019-07-15T04:35:00Z</dcterms:created>
  <dcterms:modified xsi:type="dcterms:W3CDTF">2019-07-29T21:03:00Z</dcterms:modified>
</cp:coreProperties>
</file>